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C8064" w14:textId="4AB0AF39" w:rsidR="00C5027C" w:rsidRDefault="0004759B"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AB0F6CF" wp14:editId="1C0DCFD2">
                <wp:simplePos x="0" y="0"/>
                <wp:positionH relativeFrom="margin">
                  <wp:posOffset>-802640</wp:posOffset>
                </wp:positionH>
                <wp:positionV relativeFrom="paragraph">
                  <wp:posOffset>4429125</wp:posOffset>
                </wp:positionV>
                <wp:extent cx="1737360" cy="548640"/>
                <wp:effectExtent l="0" t="0" r="0" b="3810"/>
                <wp:wrapNone/>
                <wp:docPr id="3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EA8AAAC" w14:textId="511A735A" w:rsidR="00356E80" w:rsidRPr="00A92D85" w:rsidRDefault="00356E80" w:rsidP="00356E80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da-DK"/>
                              </w:rPr>
                            </w:pPr>
                            <w:r w:rsidRPr="002C566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da-DK"/>
                              </w:rPr>
                              <w:t>F</w:t>
                            </w:r>
                            <w:r w:rsidR="00603A7F" w:rsidRPr="002C566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da-DK"/>
                              </w:rPr>
                              <w:t>r</w:t>
                            </w:r>
                            <w:r w:rsidR="00DC726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da-DK"/>
                              </w:rPr>
                              <w:t>om</w:t>
                            </w:r>
                            <w:r w:rsidRPr="002C566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lang w:val="da-DK"/>
                              </w:rPr>
                              <w:br/>
                            </w:r>
                            <w:r w:rsidRPr="00DC726B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da-DK"/>
                              </w:rPr>
                              <w:t>Mark Brezina</w:t>
                            </w:r>
                            <w:r w:rsidRPr="00A92D85">
                              <w:rPr>
                                <w:rFonts w:ascii="Arial" w:hAnsi="Arial" w:cs="Arial"/>
                                <w:color w:val="000000" w:themeColor="text1"/>
                                <w:sz w:val="20"/>
                                <w:szCs w:val="20"/>
                                <w:lang w:val="da-DK"/>
                              </w:rPr>
                              <w:br/>
                            </w:r>
                          </w:p>
                          <w:p w14:paraId="47A84F4B" w14:textId="77777777" w:rsidR="00356E80" w:rsidRPr="00FF09E5" w:rsidRDefault="00356E80" w:rsidP="00356E80">
                            <w:pPr>
                              <w:rPr>
                                <w:color w:val="FFFFFF"/>
                                <w:sz w:val="18"/>
                                <w:szCs w:val="18"/>
                                <w:lang w:val="da-DK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B0F6CF"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-63.2pt;margin-top:348.75pt;width:136.8pt;height:43.2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" filled="f" stroked="f">
                <v:textbox>
                  <w:txbxContent>
                    <w:p w14:paraId="1EA8AAAC" w14:textId="511A735A" w:rsidR="00356E80" w:rsidRPr="00A92D85" w:rsidRDefault="00356E80" w:rsidP="00356E80">
                      <w:pPr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da-DK"/>
                        </w:rPr>
                      </w:pPr>
                      <w:r w:rsidRPr="002C566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da-DK"/>
                        </w:rPr>
                        <w:t>F</w:t>
                      </w:r>
                      <w:r w:rsidR="00603A7F" w:rsidRPr="002C566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da-DK"/>
                        </w:rPr>
                        <w:t>r</w:t>
                      </w:r>
                      <w:r w:rsidR="00DC726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da-DK"/>
                        </w:rPr>
                        <w:t>om</w:t>
                      </w:r>
                      <w:r w:rsidRPr="002C566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  <w:lang w:val="da-DK"/>
                        </w:rPr>
                        <w:br/>
                      </w:r>
                      <w:r w:rsidRPr="00DC726B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  <w:lang w:val="da-DK"/>
                        </w:rPr>
                        <w:t>Mark Brezina</w:t>
                      </w:r>
                      <w:r w:rsidRPr="00A92D85">
                        <w:rPr>
                          <w:rFonts w:ascii="Arial" w:hAnsi="Arial" w:cs="Arial"/>
                          <w:color w:val="000000" w:themeColor="text1"/>
                          <w:sz w:val="20"/>
                          <w:szCs w:val="20"/>
                          <w:lang w:val="da-DK"/>
                        </w:rPr>
                        <w:br/>
                      </w:r>
                    </w:p>
                    <w:p w14:paraId="47A84F4B" w14:textId="77777777" w:rsidR="00356E80" w:rsidRPr="00FF09E5" w:rsidRDefault="00356E80" w:rsidP="00356E80">
                      <w:pPr>
                        <w:rPr>
                          <w:color w:val="FFFFFF"/>
                          <w:sz w:val="18"/>
                          <w:szCs w:val="18"/>
                          <w:lang w:val="da-D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48B4970A" wp14:editId="1ACBEB47">
                <wp:simplePos x="0" y="0"/>
                <wp:positionH relativeFrom="column">
                  <wp:posOffset>-760095</wp:posOffset>
                </wp:positionH>
                <wp:positionV relativeFrom="paragraph">
                  <wp:posOffset>4332605</wp:posOffset>
                </wp:positionV>
                <wp:extent cx="1645920" cy="731520"/>
                <wp:effectExtent l="0" t="0" r="0" b="0"/>
                <wp:wrapNone/>
                <wp:docPr id="15" name="Rektange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731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85E36" id="Rektangel 15" o:spid="_x0000_s1026" style="position:absolute;margin-left:-59.85pt;margin-top:341.15pt;width:129.6pt;height:57.6pt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" fillcolor="white [321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435B0D4" wp14:editId="5331064F">
                <wp:simplePos x="0" y="0"/>
                <wp:positionH relativeFrom="margin">
                  <wp:posOffset>-760095</wp:posOffset>
                </wp:positionH>
                <wp:positionV relativeFrom="paragraph">
                  <wp:posOffset>5126355</wp:posOffset>
                </wp:positionV>
                <wp:extent cx="1645920" cy="731520"/>
                <wp:effectExtent l="0" t="0" r="0" b="0"/>
                <wp:wrapNone/>
                <wp:docPr id="16" name="Rektange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5920" cy="731520"/>
                        </a:xfrm>
                        <a:prstGeom prst="rect">
                          <a:avLst/>
                        </a:prstGeom>
                        <a:solidFill>
                          <a:srgbClr val="55151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39F19A" id="Rektangel 16" o:spid="_x0000_s1026" style="position:absolute;margin-left:-59.85pt;margin-top:403.65pt;width:129.6pt;height:57.6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" fillcolor="#55151b" stroked="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38391887" wp14:editId="452FBB4B">
                <wp:simplePos x="0" y="0"/>
                <wp:positionH relativeFrom="column">
                  <wp:posOffset>-551815</wp:posOffset>
                </wp:positionH>
                <wp:positionV relativeFrom="paragraph">
                  <wp:posOffset>-269875</wp:posOffset>
                </wp:positionV>
                <wp:extent cx="1231900" cy="1404620"/>
                <wp:effectExtent l="0" t="0" r="0" b="0"/>
                <wp:wrapNone/>
                <wp:docPr id="26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1B1A0" w14:textId="77777777" w:rsidR="0004759B" w:rsidRPr="003B52E8" w:rsidRDefault="0004759B" w:rsidP="0004759B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3B52E8">
                              <w:rPr>
                                <w:rFonts w:ascii="Arial" w:hAnsi="Arial" w:cs="Arial"/>
                                <w:color w:val="FFFFFF" w:themeColor="background1"/>
                                <w:sz w:val="18"/>
                                <w:szCs w:val="18"/>
                              </w:rPr>
                              <w:t>MARK BREZI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391887" id="_x0000_s1027" type="#_x0000_t202" style="position:absolute;margin-left:-43.45pt;margin-top:-21.25pt;width:97pt;height:110.6pt;z-index:251718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" filled="f" stroked="f">
                <v:textbox style="mso-fit-shape-to-text:t">
                  <w:txbxContent>
                    <w:p w14:paraId="6C61B1A0" w14:textId="77777777" w:rsidR="0004759B" w:rsidRPr="003B52E8" w:rsidRDefault="0004759B" w:rsidP="0004759B">
                      <w:pPr>
                        <w:jc w:val="center"/>
                        <w:rPr>
                          <w:rFonts w:ascii="Arial" w:hAnsi="Arial" w:cs="Arial"/>
                          <w:color w:val="FFFFFF" w:themeColor="background1"/>
                          <w:sz w:val="18"/>
                          <w:szCs w:val="18"/>
                        </w:rPr>
                      </w:pPr>
                      <w:r w:rsidRPr="003B52E8">
                        <w:rPr>
                          <w:rFonts w:ascii="Arial" w:hAnsi="Arial" w:cs="Arial"/>
                          <w:color w:val="FFFFFF" w:themeColor="background1"/>
                          <w:sz w:val="18"/>
                          <w:szCs w:val="18"/>
                        </w:rPr>
                        <w:t>MARK BREZIN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3947D2D2" wp14:editId="19BF8A84">
                <wp:simplePos x="0" y="0"/>
                <wp:positionH relativeFrom="margin">
                  <wp:posOffset>-532765</wp:posOffset>
                </wp:positionH>
                <wp:positionV relativeFrom="paragraph">
                  <wp:posOffset>-875030</wp:posOffset>
                </wp:positionV>
                <wp:extent cx="1200150" cy="698500"/>
                <wp:effectExtent l="0" t="0" r="0" b="6350"/>
                <wp:wrapNone/>
                <wp:docPr id="25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698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61D1F" w14:textId="77777777" w:rsidR="0004759B" w:rsidRPr="003B52E8" w:rsidRDefault="0004759B" w:rsidP="0004759B">
                            <w:pPr>
                              <w:jc w:val="center"/>
                              <w:rPr>
                                <w:rFonts w:ascii="Georgia" w:hAnsi="Georgia"/>
                                <w:color w:val="FFFFFF" w:themeColor="background1"/>
                                <w:spacing w:val="-200"/>
                                <w:sz w:val="96"/>
                                <w:szCs w:val="96"/>
                              </w:rPr>
                            </w:pPr>
                            <w:r w:rsidRPr="003B52E8">
                              <w:rPr>
                                <w:rFonts w:ascii="Georgia" w:hAnsi="Georgia"/>
                                <w:color w:val="FFFFFF" w:themeColor="background1"/>
                                <w:spacing w:val="-200"/>
                                <w:sz w:val="96"/>
                                <w:szCs w:val="96"/>
                              </w:rPr>
                              <w:t>MB</w:t>
                            </w:r>
                          </w:p>
                          <w:p w14:paraId="2FE7D84C" w14:textId="77777777" w:rsidR="0004759B" w:rsidRDefault="0004759B" w:rsidP="0004759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7D2D2" id="_x0000_s1028" type="#_x0000_t202" style="position:absolute;margin-left:-41.95pt;margin-top:-68.9pt;width:94.5pt;height:5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" filled="f" stroked="f">
                <v:textbox>
                  <w:txbxContent>
                    <w:p w14:paraId="0E961D1F" w14:textId="77777777" w:rsidR="0004759B" w:rsidRPr="003B52E8" w:rsidRDefault="0004759B" w:rsidP="0004759B">
                      <w:pPr>
                        <w:jc w:val="center"/>
                        <w:rPr>
                          <w:rFonts w:ascii="Georgia" w:hAnsi="Georgia"/>
                          <w:color w:val="FFFFFF" w:themeColor="background1"/>
                          <w:spacing w:val="-200"/>
                          <w:sz w:val="96"/>
                          <w:szCs w:val="96"/>
                        </w:rPr>
                      </w:pPr>
                      <w:r w:rsidRPr="003B52E8">
                        <w:rPr>
                          <w:rFonts w:ascii="Georgia" w:hAnsi="Georgia"/>
                          <w:color w:val="FFFFFF" w:themeColor="background1"/>
                          <w:spacing w:val="-200"/>
                          <w:sz w:val="96"/>
                          <w:szCs w:val="96"/>
                        </w:rPr>
                        <w:t>MB</w:t>
                      </w:r>
                    </w:p>
                    <w:p w14:paraId="2FE7D84C" w14:textId="77777777" w:rsidR="0004759B" w:rsidRDefault="0004759B" w:rsidP="0004759B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259E1" w:rsidRPr="00FB3EDD">
        <w:rPr>
          <w:noProof/>
          <w:color w:val="800026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5AF83F8" wp14:editId="3DDC5BF1">
                <wp:simplePos x="0" y="0"/>
                <wp:positionH relativeFrom="margin">
                  <wp:align>center</wp:align>
                </wp:positionH>
                <wp:positionV relativeFrom="paragraph">
                  <wp:posOffset>-1050925</wp:posOffset>
                </wp:positionV>
                <wp:extent cx="8138160" cy="6115050"/>
                <wp:effectExtent l="0" t="0" r="0" b="0"/>
                <wp:wrapNone/>
                <wp:docPr id="4" name="Rektange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38160" cy="6115050"/>
                        </a:xfrm>
                        <a:prstGeom prst="rect">
                          <a:avLst/>
                        </a:prstGeom>
                        <a:solidFill>
                          <a:srgbClr val="55151B"/>
                        </a:solidFill>
                        <a:ln cap="flat">
                          <a:noFill/>
                          <a:prstDash val="solid"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D7CDD" id="Rektangel 7" o:spid="_x0000_s1026" style="position:absolute;margin-left:0;margin-top:-82.75pt;width:640.8pt;height:481.5pt;z-index:-251635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" fillcolor="#55151b" stroked="f">
                <v:textbox inset="0,0,0,0"/>
                <w10:wrap anchorx="margin"/>
              </v:rect>
            </w:pict>
          </mc:Fallback>
        </mc:AlternateContent>
      </w:r>
      <w:r w:rsidR="00535C63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DE60855" wp14:editId="08445337">
                <wp:simplePos x="0" y="0"/>
                <wp:positionH relativeFrom="column">
                  <wp:posOffset>4695825</wp:posOffset>
                </wp:positionH>
                <wp:positionV relativeFrom="paragraph">
                  <wp:posOffset>-914400</wp:posOffset>
                </wp:positionV>
                <wp:extent cx="1924050" cy="982349"/>
                <wp:effectExtent l="0" t="0" r="0" b="8255"/>
                <wp:wrapNone/>
                <wp:docPr id="20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9823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B8A26EB" w14:textId="77777777" w:rsidR="00535C63" w:rsidRPr="00094095" w:rsidRDefault="00535C63" w:rsidP="00535C63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35C63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>Navn.</w:t>
                            </w:r>
                            <w:r w:rsidRPr="00535C63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ab/>
                              <w:t xml:space="preserve">              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>Mark Brezina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br/>
                            </w:r>
                            <w:proofErr w:type="spellStart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>Add</w:t>
                            </w:r>
                            <w:proofErr w:type="spellEnd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 xml:space="preserve">. 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ab/>
                              <w:t xml:space="preserve">   Hvidovre 2650, </w:t>
                            </w:r>
                            <w:proofErr w:type="spellStart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t>kbh.</w:t>
                            </w:r>
                            <w:proofErr w:type="spellEnd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  <w:lang w:val="da-DK"/>
                              </w:rPr>
                              <w:br/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Tel.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      (+45)31772722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  <w:t>Email.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  mark@brezina.dk</w:t>
                            </w:r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br/>
                            </w:r>
                            <w:proofErr w:type="spellStart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>linkedin</w:t>
                            </w:r>
                            <w:proofErr w:type="spellEnd"/>
                            <w:r w:rsidRPr="00094095">
                              <w:rPr>
                                <w:rFonts w:ascii="Arial" w:hAnsi="Arial" w:cs="Arial"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Mark D. B. Brezina</w:t>
                            </w:r>
                          </w:p>
                          <w:p w14:paraId="1E03B76D" w14:textId="77777777" w:rsidR="00535C63" w:rsidRPr="002A7129" w:rsidRDefault="00535C63" w:rsidP="00535C63">
                            <w:pPr>
                              <w:rPr>
                                <w:color w:val="FFFFFF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E60855" id="_x0000_s1029" type="#_x0000_t202" style="position:absolute;margin-left:369.75pt;margin-top:-1in;width:151.5pt;height:77.35pt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" filled="f" stroked="f">
                <v:textbox>
                  <w:txbxContent>
                    <w:p w14:paraId="1B8A26EB" w14:textId="77777777" w:rsidR="00535C63" w:rsidRPr="00094095" w:rsidRDefault="00535C63" w:rsidP="00535C63">
                      <w:pPr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</w:pPr>
                      <w:r w:rsidRPr="00535C63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>Navn.</w:t>
                      </w:r>
                      <w:r w:rsidRPr="00535C63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ab/>
                        <w:t xml:space="preserve">              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>Mark Brezina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br/>
                      </w:r>
                      <w:proofErr w:type="spellStart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>Add</w:t>
                      </w:r>
                      <w:proofErr w:type="spellEnd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 xml:space="preserve">. 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ab/>
                        <w:t xml:space="preserve">   Hvidovre 2650, </w:t>
                      </w:r>
                      <w:proofErr w:type="spellStart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t>kbh.</w:t>
                      </w:r>
                      <w:proofErr w:type="spellEnd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  <w:lang w:val="da-DK"/>
                        </w:rPr>
                        <w:br/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Tel.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ab/>
                        <w:t xml:space="preserve">           (+45)31772722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br/>
                        <w:t>Email.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ab/>
                        <w:t xml:space="preserve">       mark@brezina.dk</w:t>
                      </w:r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br/>
                      </w:r>
                      <w:proofErr w:type="spellStart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>linkedin</w:t>
                      </w:r>
                      <w:proofErr w:type="spellEnd"/>
                      <w:r w:rsidRPr="00094095">
                        <w:rPr>
                          <w:rFonts w:ascii="Arial" w:hAnsi="Arial" w:cs="Arial"/>
                          <w:color w:val="FFFFFF" w:themeColor="background1"/>
                          <w:sz w:val="20"/>
                          <w:szCs w:val="20"/>
                        </w:rPr>
                        <w:tab/>
                        <w:t xml:space="preserve">     Mark D. B. Brezina</w:t>
                      </w:r>
                    </w:p>
                    <w:p w14:paraId="1E03B76D" w14:textId="77777777" w:rsidR="00535C63" w:rsidRPr="002A7129" w:rsidRDefault="00535C63" w:rsidP="00535C63">
                      <w:pPr>
                        <w:rPr>
                          <w:color w:val="FFFFFF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16447C" w14:textId="773EEDBA" w:rsidR="00C5027C" w:rsidRDefault="004B643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952A3E" wp14:editId="3B6E6C5D">
                <wp:simplePos x="0" y="0"/>
                <wp:positionH relativeFrom="margin">
                  <wp:posOffset>933450</wp:posOffset>
                </wp:positionH>
                <wp:positionV relativeFrom="page">
                  <wp:posOffset>1218565</wp:posOffset>
                </wp:positionV>
                <wp:extent cx="5303520" cy="8124825"/>
                <wp:effectExtent l="0" t="0" r="0" b="9525"/>
                <wp:wrapSquare wrapText="bothSides"/>
                <wp:docPr id="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3520" cy="812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A2A5F43" w14:textId="4F0B97ED" w:rsidR="00DC726B" w:rsidRDefault="00DC726B" w:rsidP="00DC726B">
                            <w:pPr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da-DK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da-DK"/>
                              </w:rPr>
                              <w:t>Dea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da-DK"/>
                              </w:rPr>
                              <w:t xml:space="preserve"> Winston Fox</w:t>
                            </w:r>
                            <w:r w:rsidR="004B643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val="da-DK"/>
                              </w:rPr>
                              <w:t>.</w:t>
                            </w:r>
                          </w:p>
                          <w:p w14:paraId="6609F40C" w14:textId="722F4842" w:rsidR="004B6433" w:rsidRPr="008A458D" w:rsidRDefault="006C581F" w:rsidP="004B643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4B6433">
                              <w:br/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I am writing to express my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keen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terest in the Python Quantitative Developer position at 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Winston Fox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s advertised. With over five years of experience in developing quantitative 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analysis </w:t>
                            </w:r>
                            <w:r w:rsidR="004B6433"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systems and a strong background in Python, I am confident in my ability to contribute effectively to your Quantitative Research team.</w:t>
                            </w:r>
                          </w:p>
                          <w:p w14:paraId="26E458BD" w14:textId="47853082" w:rsidR="004B6433" w:rsidRPr="008A458D" w:rsidRDefault="004B6433" w:rsidP="004B6433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The prospect of joining a prestigious hedge fund with a substantial $50+ billion in assets under management is particularly appealing. The commitment to innovation, structured training, and a collaborative environment 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ligns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perfectly with my career aspirations. I am impressed by the company's track record of achieving over 20% returns in the last three years and its focus on both systematic and discretionary strategies across equities, fixed income, and commodities.</w:t>
                            </w:r>
                          </w:p>
                          <w:p w14:paraId="212CFF1D" w14:textId="55BD15FB" w:rsidR="004B6433" w:rsidRPr="008A458D" w:rsidRDefault="004B6433" w:rsidP="004B6433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In my previous roles, I have demonstrated a passion for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T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Software development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, and mathematics. My experience in Python and object-oriented programming, combined with modern infrastructure tools, has allowed me to develop robust production code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643B4B4" w14:textId="2E2935DC" w:rsidR="004B6433" w:rsidRPr="008A458D" w:rsidRDefault="004B6433" w:rsidP="004B6433">
                            <w:p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I am particularly drawn to the responsibilities outlined for the role, including contributing to architectural design, collaborating with Quantitative Research for requirements gathering, and developing firmwide </w:t>
                            </w:r>
                            <w:proofErr w:type="spellStart"/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backtesting</w:t>
                            </w:r>
                            <w:proofErr w:type="spellEnd"/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d market simulation frameworks. My experience in gathering, cleaning, and integrating relevant data in batch processes, coupled with assisting </w:t>
                            </w:r>
                            <w:r w:rsid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portfolio managers</w:t>
                            </w:r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 strategy </w:t>
                            </w:r>
                            <w:proofErr w:type="spellStart"/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backtesting</w:t>
                            </w:r>
                            <w:proofErr w:type="spellEnd"/>
                            <w:r w:rsidRPr="008A458D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and simulation, makes me well-suited for this position.</w:t>
                            </w:r>
                          </w:p>
                          <w:p w14:paraId="7E784DEE" w14:textId="73F0E8F1" w:rsidR="004B6433" w:rsidRPr="008A458D" w:rsidRDefault="004B6433" w:rsidP="004B643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sz w:val="24"/>
                                <w:szCs w:val="24"/>
                              </w:rPr>
                              <w:t xml:space="preserve">Moreover, my proactive approach to continuous learning aligns with the ethos of </w:t>
                            </w:r>
                            <w:r w:rsidR="008A458D">
                              <w:rPr>
                                <w:sz w:val="24"/>
                                <w:szCs w:val="24"/>
                              </w:rPr>
                              <w:t xml:space="preserve">Winston Fox. </w:t>
                            </w:r>
                            <w:r w:rsidRPr="008A458D">
                              <w:rPr>
                                <w:sz w:val="24"/>
                                <w:szCs w:val="24"/>
                              </w:rPr>
                              <w:t>I am excited about the prospect of exploring new opportunities to utilize Machine Learning techniques, contributing to the team's success in Greenfield projects.</w:t>
                            </w:r>
                          </w:p>
                          <w:p w14:paraId="5D30737C" w14:textId="389577CA" w:rsidR="004B6433" w:rsidRPr="008A458D" w:rsidRDefault="004B6433" w:rsidP="004B643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sz w:val="24"/>
                                <w:szCs w:val="24"/>
                              </w:rPr>
                              <w:t>Enclosed is my resume, which provides further details about my professional journey and achievements. I welcome the opportunity to discuss how my skills and experiences make me an ideal fit for this role.</w:t>
                            </w:r>
                            <w:r w:rsidR="008A458D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="00573344" w:rsidRPr="008A458D">
                              <w:rPr>
                                <w:sz w:val="24"/>
                                <w:szCs w:val="24"/>
                              </w:rPr>
                              <w:br/>
                            </w:r>
                            <w:r w:rsidRPr="008A458D">
                              <w:rPr>
                                <w:sz w:val="24"/>
                                <w:szCs w:val="24"/>
                              </w:rPr>
                              <w:t xml:space="preserve">Thank you for considering my application. I look forward to the possibility of discussing how I can contribute to the success of </w:t>
                            </w:r>
                            <w:r w:rsidRPr="008A458D">
                              <w:rPr>
                                <w:sz w:val="24"/>
                                <w:szCs w:val="24"/>
                              </w:rPr>
                              <w:t>Winston Fox.</w:t>
                            </w:r>
                          </w:p>
                          <w:p w14:paraId="26CB379C" w14:textId="5300CEF6" w:rsidR="004B6433" w:rsidRPr="008A458D" w:rsidRDefault="004B6433" w:rsidP="004B643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sz w:val="24"/>
                                <w:szCs w:val="24"/>
                              </w:rPr>
                              <w:t>Sincerely,</w:t>
                            </w:r>
                          </w:p>
                          <w:p w14:paraId="5FF79176" w14:textId="45D15055" w:rsidR="00C5027C" w:rsidRPr="008A458D" w:rsidRDefault="004B6433" w:rsidP="00B11E0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8A458D">
                              <w:rPr>
                                <w:sz w:val="24"/>
                                <w:szCs w:val="24"/>
                              </w:rPr>
                              <w:t>Mark Brezina</w:t>
                            </w: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52A3E" id="Text Box 2" o:spid="_x0000_s1030" type="#_x0000_t202" style="position:absolute;margin-left:73.5pt;margin-top:95.95pt;width:417.6pt;height:639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" filled="f" stroked="f">
                <v:textbox>
                  <w:txbxContent>
                    <w:p w14:paraId="2A2A5F43" w14:textId="4F0B97ED" w:rsidR="00DC726B" w:rsidRDefault="00DC726B" w:rsidP="00DC726B">
                      <w:pPr>
                        <w:jc w:val="both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da-DK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da-DK"/>
                        </w:rPr>
                        <w:t>Dear</w:t>
                      </w:r>
                      <w:proofErr w:type="spellEnd"/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da-DK"/>
                        </w:rPr>
                        <w:t xml:space="preserve"> Winston Fox</w:t>
                      </w:r>
                      <w:r w:rsidR="004B643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  <w:szCs w:val="28"/>
                          <w:lang w:val="da-DK"/>
                        </w:rPr>
                        <w:t>.</w:t>
                      </w:r>
                    </w:p>
                    <w:p w14:paraId="6609F40C" w14:textId="722F4842" w:rsidR="004B6433" w:rsidRPr="008A458D" w:rsidRDefault="006C581F" w:rsidP="004B6433">
                      <w:pPr>
                        <w:rPr>
                          <w:sz w:val="24"/>
                          <w:szCs w:val="24"/>
                        </w:rPr>
                      </w:pPr>
                      <w:r w:rsidRPr="004B6433">
                        <w:br/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I am writing to express my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keen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interest in the Python Quantitative Developer position at 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Winston Fox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as advertised. With over five years of experience in developing quantitative 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analysis </w:t>
                      </w:r>
                      <w:r w:rsidR="004B6433"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systems and a strong background in Python, I am confident in my ability to contribute effectively to your Quantitative Research team.</w:t>
                      </w:r>
                    </w:p>
                    <w:p w14:paraId="26E458BD" w14:textId="47853082" w:rsidR="004B6433" w:rsidRPr="008A458D" w:rsidRDefault="004B6433" w:rsidP="004B6433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The prospect of joining a prestigious hedge fund with a substantial $50+ billion in assets under management is particularly appealing. The commitment to innovation, structured training, and a collaborative environment 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aligns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perfectly with my career aspirations. I am impressed by the company's track record of achieving over 20% returns in the last three years and its focus on both systematic and discretionary strategies across equities, fixed income, and commodities.</w:t>
                      </w:r>
                    </w:p>
                    <w:p w14:paraId="212CFF1D" w14:textId="55BD15FB" w:rsidR="004B6433" w:rsidRPr="008A458D" w:rsidRDefault="004B6433" w:rsidP="004B6433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In my previous roles, I have demonstrated a passion for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IT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Software development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, and mathematics. My experience in Python and object-oriented programming, combined with modern infrastructure tools, has allowed me to develop robust production code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643B4B4" w14:textId="2E2935DC" w:rsidR="004B6433" w:rsidRPr="008A458D" w:rsidRDefault="004B6433" w:rsidP="004B6433">
                      <w:pPr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I am particularly drawn to the responsibilities outlined for the role, including contributing to architectural design, collaborating with Quantitative Research for requirements gathering, and developing firmwide </w:t>
                      </w:r>
                      <w:proofErr w:type="spellStart"/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backtesting</w:t>
                      </w:r>
                      <w:proofErr w:type="spellEnd"/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and market simulation frameworks. My experience in gathering, cleaning, and integrating relevant data in batch processes, coupled with assisting </w:t>
                      </w:r>
                      <w:r w:rsidR="008A458D">
                        <w:rPr>
                          <w:color w:val="FFFFFF" w:themeColor="background1"/>
                          <w:sz w:val="24"/>
                          <w:szCs w:val="24"/>
                        </w:rPr>
                        <w:t>portfolio managers</w:t>
                      </w:r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in strategy </w:t>
                      </w:r>
                      <w:proofErr w:type="spellStart"/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>backtesting</w:t>
                      </w:r>
                      <w:proofErr w:type="spellEnd"/>
                      <w:r w:rsidRPr="008A458D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 and simulation, makes me well-suited for this position.</w:t>
                      </w:r>
                    </w:p>
                    <w:p w14:paraId="7E784DEE" w14:textId="73F0E8F1" w:rsidR="004B6433" w:rsidRPr="008A458D" w:rsidRDefault="004B6433" w:rsidP="004B6433">
                      <w:pPr>
                        <w:rPr>
                          <w:sz w:val="24"/>
                          <w:szCs w:val="24"/>
                        </w:rPr>
                      </w:pPr>
                      <w:r w:rsidRPr="008A458D">
                        <w:rPr>
                          <w:sz w:val="24"/>
                          <w:szCs w:val="24"/>
                        </w:rPr>
                        <w:t xml:space="preserve">Moreover, my proactive approach to continuous learning aligns with the ethos of </w:t>
                      </w:r>
                      <w:r w:rsidR="008A458D">
                        <w:rPr>
                          <w:sz w:val="24"/>
                          <w:szCs w:val="24"/>
                        </w:rPr>
                        <w:t xml:space="preserve">Winston Fox. </w:t>
                      </w:r>
                      <w:r w:rsidRPr="008A458D">
                        <w:rPr>
                          <w:sz w:val="24"/>
                          <w:szCs w:val="24"/>
                        </w:rPr>
                        <w:t>I am excited about the prospect of exploring new opportunities to utilize Machine Learning techniques, contributing to the team's success in Greenfield projects.</w:t>
                      </w:r>
                    </w:p>
                    <w:p w14:paraId="5D30737C" w14:textId="389577CA" w:rsidR="004B6433" w:rsidRPr="008A458D" w:rsidRDefault="004B6433" w:rsidP="004B6433">
                      <w:pPr>
                        <w:rPr>
                          <w:sz w:val="24"/>
                          <w:szCs w:val="24"/>
                        </w:rPr>
                      </w:pPr>
                      <w:r w:rsidRPr="008A458D">
                        <w:rPr>
                          <w:sz w:val="24"/>
                          <w:szCs w:val="24"/>
                        </w:rPr>
                        <w:t>Enclosed is my resume, which provides further details about my professional journey and achievements. I welcome the opportunity to discuss how my skills and experiences make me an ideal fit for this role.</w:t>
                      </w:r>
                      <w:r w:rsidR="008A458D">
                        <w:rPr>
                          <w:sz w:val="24"/>
                          <w:szCs w:val="24"/>
                        </w:rPr>
                        <w:br/>
                      </w:r>
                      <w:r w:rsidR="00573344" w:rsidRPr="008A458D">
                        <w:rPr>
                          <w:sz w:val="24"/>
                          <w:szCs w:val="24"/>
                        </w:rPr>
                        <w:br/>
                      </w:r>
                      <w:r w:rsidRPr="008A458D">
                        <w:rPr>
                          <w:sz w:val="24"/>
                          <w:szCs w:val="24"/>
                        </w:rPr>
                        <w:t xml:space="preserve">Thank you for considering my application. I look forward to the possibility of discussing how I can contribute to the success of </w:t>
                      </w:r>
                      <w:r w:rsidRPr="008A458D">
                        <w:rPr>
                          <w:sz w:val="24"/>
                          <w:szCs w:val="24"/>
                        </w:rPr>
                        <w:t>Winston Fox.</w:t>
                      </w:r>
                    </w:p>
                    <w:p w14:paraId="26CB379C" w14:textId="5300CEF6" w:rsidR="004B6433" w:rsidRPr="008A458D" w:rsidRDefault="004B6433" w:rsidP="004B6433">
                      <w:pPr>
                        <w:rPr>
                          <w:sz w:val="24"/>
                          <w:szCs w:val="24"/>
                        </w:rPr>
                      </w:pPr>
                      <w:r w:rsidRPr="008A458D">
                        <w:rPr>
                          <w:sz w:val="24"/>
                          <w:szCs w:val="24"/>
                        </w:rPr>
                        <w:t>Sincerely,</w:t>
                      </w:r>
                    </w:p>
                    <w:p w14:paraId="5FF79176" w14:textId="45D15055" w:rsidR="00C5027C" w:rsidRPr="008A458D" w:rsidRDefault="004B6433" w:rsidP="00B11E07">
                      <w:pPr>
                        <w:rPr>
                          <w:sz w:val="24"/>
                          <w:szCs w:val="24"/>
                        </w:rPr>
                      </w:pPr>
                      <w:r w:rsidRPr="008A458D">
                        <w:rPr>
                          <w:sz w:val="24"/>
                          <w:szCs w:val="24"/>
                        </w:rPr>
                        <w:t>Mark Brezina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E80072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377778D" wp14:editId="15505092">
                <wp:simplePos x="0" y="0"/>
                <wp:positionH relativeFrom="margin">
                  <wp:posOffset>-805180</wp:posOffset>
                </wp:positionH>
                <wp:positionV relativeFrom="paragraph">
                  <wp:posOffset>4918075</wp:posOffset>
                </wp:positionV>
                <wp:extent cx="1737360" cy="638175"/>
                <wp:effectExtent l="0" t="0" r="0" b="9525"/>
                <wp:wrapNone/>
                <wp:docPr id="1" name="Tekstfel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7360" cy="638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5B2BAAD" w14:textId="6FEAAFF6" w:rsidR="00356E80" w:rsidRDefault="00603A7F" w:rsidP="00356E80">
                            <w:pPr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0C09CD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T</w:t>
                            </w:r>
                            <w:r w:rsidR="00DC726B">
                              <w:rPr>
                                <w:rFonts w:ascii="Arial" w:hAnsi="Arial" w:cs="Arial"/>
                                <w:color w:val="FFFFFF" w:themeColor="background1"/>
                                <w:sz w:val="24"/>
                                <w:szCs w:val="24"/>
                              </w:rPr>
                              <w:t>o</w:t>
                            </w:r>
                          </w:p>
                          <w:p w14:paraId="4D146699" w14:textId="58F8E16C" w:rsidR="00DC726B" w:rsidRPr="00DC726B" w:rsidRDefault="00DC726B" w:rsidP="00356E8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DC726B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Winston Fox</w:t>
                            </w:r>
                          </w:p>
                          <w:p w14:paraId="24B047E8" w14:textId="77777777" w:rsidR="00356E80" w:rsidRPr="002C5668" w:rsidRDefault="00356E80" w:rsidP="00356E80">
                            <w:pPr>
                              <w:rPr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anchor="t" anchorCtr="0" compatLnSpc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7778D" id="_x0000_s1031" type="#_x0000_t202" style="position:absolute;margin-left:-63.4pt;margin-top:387.25pt;width:136.8pt;height:50.25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" filled="f" stroked="f">
                <v:textbox>
                  <w:txbxContent>
                    <w:p w14:paraId="35B2BAAD" w14:textId="6FEAAFF6" w:rsidR="00356E80" w:rsidRDefault="00603A7F" w:rsidP="00356E80">
                      <w:pPr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</w:pPr>
                      <w:r w:rsidRPr="000C09CD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T</w:t>
                      </w:r>
                      <w:r w:rsidR="00DC726B">
                        <w:rPr>
                          <w:rFonts w:ascii="Arial" w:hAnsi="Arial" w:cs="Arial"/>
                          <w:color w:val="FFFFFF" w:themeColor="background1"/>
                          <w:sz w:val="24"/>
                          <w:szCs w:val="24"/>
                        </w:rPr>
                        <w:t>o</w:t>
                      </w:r>
                    </w:p>
                    <w:p w14:paraId="4D146699" w14:textId="58F8E16C" w:rsidR="00DC726B" w:rsidRPr="00DC726B" w:rsidRDefault="00DC726B" w:rsidP="00356E80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DC726B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Winston Fox</w:t>
                      </w:r>
                    </w:p>
                    <w:p w14:paraId="24B047E8" w14:textId="77777777" w:rsidR="00356E80" w:rsidRPr="002C5668" w:rsidRDefault="00356E80" w:rsidP="00356E80">
                      <w:pPr>
                        <w:rPr>
                          <w:color w:val="FFFFFF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5027C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E94C1" w14:textId="77777777" w:rsidR="00E67AEC" w:rsidRDefault="00E67AEC">
      <w:pPr>
        <w:spacing w:after="0"/>
      </w:pPr>
      <w:r>
        <w:separator/>
      </w:r>
    </w:p>
  </w:endnote>
  <w:endnote w:type="continuationSeparator" w:id="0">
    <w:p w14:paraId="6681C1A4" w14:textId="77777777" w:rsidR="00E67AEC" w:rsidRDefault="00E67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B2C90" w14:textId="77777777" w:rsidR="00E67AEC" w:rsidRDefault="00E67AEC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05AF94A4" w14:textId="77777777" w:rsidR="00E67AEC" w:rsidRDefault="00E67AE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42592"/>
    <w:multiLevelType w:val="hybridMultilevel"/>
    <w:tmpl w:val="E9B8E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D2CC1"/>
    <w:multiLevelType w:val="hybridMultilevel"/>
    <w:tmpl w:val="533C85CC"/>
    <w:lvl w:ilvl="0" w:tplc="57748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76114"/>
    <w:multiLevelType w:val="hybridMultilevel"/>
    <w:tmpl w:val="DA884208"/>
    <w:lvl w:ilvl="0" w:tplc="B1861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1678860">
    <w:abstractNumId w:val="0"/>
  </w:num>
  <w:num w:numId="2" w16cid:durableId="728530317">
    <w:abstractNumId w:val="2"/>
  </w:num>
  <w:num w:numId="3" w16cid:durableId="12138129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3MDU0NTOyMLEwNDRX0lEKTi0uzszPAykwMa0FAOvIQyAtAAAA"/>
  </w:docVars>
  <w:rsids>
    <w:rsidRoot w:val="00C5027C"/>
    <w:rsid w:val="00001E8A"/>
    <w:rsid w:val="000158E4"/>
    <w:rsid w:val="00016B9F"/>
    <w:rsid w:val="00030DB1"/>
    <w:rsid w:val="00044473"/>
    <w:rsid w:val="0004759B"/>
    <w:rsid w:val="000560CF"/>
    <w:rsid w:val="00066507"/>
    <w:rsid w:val="00070034"/>
    <w:rsid w:val="000731D0"/>
    <w:rsid w:val="00074755"/>
    <w:rsid w:val="000943EC"/>
    <w:rsid w:val="000A2356"/>
    <w:rsid w:val="000A2363"/>
    <w:rsid w:val="000B115E"/>
    <w:rsid w:val="000B3C81"/>
    <w:rsid w:val="000B43C7"/>
    <w:rsid w:val="000B44B1"/>
    <w:rsid w:val="000B4673"/>
    <w:rsid w:val="000B5C6E"/>
    <w:rsid w:val="000C09CD"/>
    <w:rsid w:val="000E2442"/>
    <w:rsid w:val="001003A8"/>
    <w:rsid w:val="001065FB"/>
    <w:rsid w:val="0011023B"/>
    <w:rsid w:val="00124E6B"/>
    <w:rsid w:val="001325C7"/>
    <w:rsid w:val="00132E41"/>
    <w:rsid w:val="00140CCD"/>
    <w:rsid w:val="00141003"/>
    <w:rsid w:val="00152BD8"/>
    <w:rsid w:val="00162FE5"/>
    <w:rsid w:val="0017779D"/>
    <w:rsid w:val="001779B1"/>
    <w:rsid w:val="00194DD3"/>
    <w:rsid w:val="001B46B4"/>
    <w:rsid w:val="001C658B"/>
    <w:rsid w:val="001D71B6"/>
    <w:rsid w:val="00201D95"/>
    <w:rsid w:val="00207645"/>
    <w:rsid w:val="0021121C"/>
    <w:rsid w:val="002137AD"/>
    <w:rsid w:val="00216AC7"/>
    <w:rsid w:val="00222938"/>
    <w:rsid w:val="002403B7"/>
    <w:rsid w:val="00243C56"/>
    <w:rsid w:val="00247968"/>
    <w:rsid w:val="00254D86"/>
    <w:rsid w:val="00264DDF"/>
    <w:rsid w:val="002717FA"/>
    <w:rsid w:val="00275156"/>
    <w:rsid w:val="00285001"/>
    <w:rsid w:val="00290D96"/>
    <w:rsid w:val="002B1E0E"/>
    <w:rsid w:val="002B5EFF"/>
    <w:rsid w:val="002B7191"/>
    <w:rsid w:val="002C2E30"/>
    <w:rsid w:val="002C30B7"/>
    <w:rsid w:val="002C5668"/>
    <w:rsid w:val="002D678D"/>
    <w:rsid w:val="002F3376"/>
    <w:rsid w:val="00315D22"/>
    <w:rsid w:val="00317D98"/>
    <w:rsid w:val="00332492"/>
    <w:rsid w:val="00336D0A"/>
    <w:rsid w:val="00337CE5"/>
    <w:rsid w:val="00340426"/>
    <w:rsid w:val="00353AA7"/>
    <w:rsid w:val="00356E80"/>
    <w:rsid w:val="0035783B"/>
    <w:rsid w:val="00360273"/>
    <w:rsid w:val="00367C81"/>
    <w:rsid w:val="00367FD7"/>
    <w:rsid w:val="0037232C"/>
    <w:rsid w:val="0037463C"/>
    <w:rsid w:val="00382658"/>
    <w:rsid w:val="00386B23"/>
    <w:rsid w:val="00397E0E"/>
    <w:rsid w:val="003A01BE"/>
    <w:rsid w:val="003A4585"/>
    <w:rsid w:val="003A6195"/>
    <w:rsid w:val="003A7987"/>
    <w:rsid w:val="003B1F1F"/>
    <w:rsid w:val="003C55B2"/>
    <w:rsid w:val="003D0F34"/>
    <w:rsid w:val="003D2A55"/>
    <w:rsid w:val="003E19AF"/>
    <w:rsid w:val="003E21F6"/>
    <w:rsid w:val="003E42ED"/>
    <w:rsid w:val="003E5FD4"/>
    <w:rsid w:val="003F3C50"/>
    <w:rsid w:val="00414B96"/>
    <w:rsid w:val="00421122"/>
    <w:rsid w:val="0042296E"/>
    <w:rsid w:val="00433762"/>
    <w:rsid w:val="0043496A"/>
    <w:rsid w:val="00435E1D"/>
    <w:rsid w:val="004420D8"/>
    <w:rsid w:val="0044296B"/>
    <w:rsid w:val="00442A57"/>
    <w:rsid w:val="004514D7"/>
    <w:rsid w:val="00454CE1"/>
    <w:rsid w:val="00464643"/>
    <w:rsid w:val="00475CA0"/>
    <w:rsid w:val="00477624"/>
    <w:rsid w:val="00481014"/>
    <w:rsid w:val="00486247"/>
    <w:rsid w:val="00490A13"/>
    <w:rsid w:val="00491FA9"/>
    <w:rsid w:val="0049573A"/>
    <w:rsid w:val="004A3E77"/>
    <w:rsid w:val="004A6F2A"/>
    <w:rsid w:val="004B3E94"/>
    <w:rsid w:val="004B6433"/>
    <w:rsid w:val="004C2142"/>
    <w:rsid w:val="004C679B"/>
    <w:rsid w:val="004E561B"/>
    <w:rsid w:val="004E5C35"/>
    <w:rsid w:val="004F4D0E"/>
    <w:rsid w:val="0050538B"/>
    <w:rsid w:val="005064BC"/>
    <w:rsid w:val="00512896"/>
    <w:rsid w:val="00514173"/>
    <w:rsid w:val="00515072"/>
    <w:rsid w:val="005171B8"/>
    <w:rsid w:val="00517F6C"/>
    <w:rsid w:val="0052116D"/>
    <w:rsid w:val="0052208A"/>
    <w:rsid w:val="0052236D"/>
    <w:rsid w:val="00525A61"/>
    <w:rsid w:val="00535C63"/>
    <w:rsid w:val="0053738A"/>
    <w:rsid w:val="00540012"/>
    <w:rsid w:val="005466E0"/>
    <w:rsid w:val="0055629C"/>
    <w:rsid w:val="005573AB"/>
    <w:rsid w:val="00565B6F"/>
    <w:rsid w:val="00573344"/>
    <w:rsid w:val="00582ACC"/>
    <w:rsid w:val="00596D47"/>
    <w:rsid w:val="005A2B40"/>
    <w:rsid w:val="005A5A53"/>
    <w:rsid w:val="005B0FA5"/>
    <w:rsid w:val="005B64F9"/>
    <w:rsid w:val="005C02FB"/>
    <w:rsid w:val="005C23A1"/>
    <w:rsid w:val="005C4B43"/>
    <w:rsid w:val="005D0000"/>
    <w:rsid w:val="005D7597"/>
    <w:rsid w:val="005E1F40"/>
    <w:rsid w:val="005E206F"/>
    <w:rsid w:val="005E566E"/>
    <w:rsid w:val="00601EFF"/>
    <w:rsid w:val="00603A7F"/>
    <w:rsid w:val="006107EC"/>
    <w:rsid w:val="0061167C"/>
    <w:rsid w:val="00623810"/>
    <w:rsid w:val="00623E88"/>
    <w:rsid w:val="00625138"/>
    <w:rsid w:val="00625B5C"/>
    <w:rsid w:val="00631123"/>
    <w:rsid w:val="00634568"/>
    <w:rsid w:val="006422D0"/>
    <w:rsid w:val="00652857"/>
    <w:rsid w:val="00663016"/>
    <w:rsid w:val="00672786"/>
    <w:rsid w:val="00697B08"/>
    <w:rsid w:val="006A3C80"/>
    <w:rsid w:val="006A7611"/>
    <w:rsid w:val="006B403B"/>
    <w:rsid w:val="006B6358"/>
    <w:rsid w:val="006C581F"/>
    <w:rsid w:val="006C7AAE"/>
    <w:rsid w:val="006D4594"/>
    <w:rsid w:val="00703651"/>
    <w:rsid w:val="00705309"/>
    <w:rsid w:val="00711204"/>
    <w:rsid w:val="007147FE"/>
    <w:rsid w:val="0072142D"/>
    <w:rsid w:val="007254B9"/>
    <w:rsid w:val="00732D32"/>
    <w:rsid w:val="0073456A"/>
    <w:rsid w:val="00752CE2"/>
    <w:rsid w:val="00765CE7"/>
    <w:rsid w:val="00770925"/>
    <w:rsid w:val="007748FA"/>
    <w:rsid w:val="0078543D"/>
    <w:rsid w:val="00787578"/>
    <w:rsid w:val="00792DDE"/>
    <w:rsid w:val="00793BDD"/>
    <w:rsid w:val="00796307"/>
    <w:rsid w:val="007A3C55"/>
    <w:rsid w:val="007A3FCE"/>
    <w:rsid w:val="007B3F25"/>
    <w:rsid w:val="007C2EE9"/>
    <w:rsid w:val="007C5F98"/>
    <w:rsid w:val="007D703E"/>
    <w:rsid w:val="007F36EB"/>
    <w:rsid w:val="007F51F6"/>
    <w:rsid w:val="00800A27"/>
    <w:rsid w:val="008044BA"/>
    <w:rsid w:val="00807459"/>
    <w:rsid w:val="00811D56"/>
    <w:rsid w:val="00813D6D"/>
    <w:rsid w:val="0081461D"/>
    <w:rsid w:val="00833B55"/>
    <w:rsid w:val="00836AC0"/>
    <w:rsid w:val="0084516B"/>
    <w:rsid w:val="00847B94"/>
    <w:rsid w:val="008561CE"/>
    <w:rsid w:val="00865B72"/>
    <w:rsid w:val="00867984"/>
    <w:rsid w:val="00883496"/>
    <w:rsid w:val="0088507D"/>
    <w:rsid w:val="008A0655"/>
    <w:rsid w:val="008A458D"/>
    <w:rsid w:val="008B02E3"/>
    <w:rsid w:val="008B3BC6"/>
    <w:rsid w:val="008B6D2F"/>
    <w:rsid w:val="008C3794"/>
    <w:rsid w:val="008D48B0"/>
    <w:rsid w:val="008D74FC"/>
    <w:rsid w:val="00903F35"/>
    <w:rsid w:val="00940648"/>
    <w:rsid w:val="0094115C"/>
    <w:rsid w:val="009419AC"/>
    <w:rsid w:val="00941C86"/>
    <w:rsid w:val="0094507E"/>
    <w:rsid w:val="009475F8"/>
    <w:rsid w:val="00952E60"/>
    <w:rsid w:val="00960CDC"/>
    <w:rsid w:val="0097257E"/>
    <w:rsid w:val="00973F31"/>
    <w:rsid w:val="00986850"/>
    <w:rsid w:val="00987011"/>
    <w:rsid w:val="009A4CDA"/>
    <w:rsid w:val="009B52DE"/>
    <w:rsid w:val="009B6064"/>
    <w:rsid w:val="009C3B86"/>
    <w:rsid w:val="009C3BA3"/>
    <w:rsid w:val="009C6312"/>
    <w:rsid w:val="009D3FA7"/>
    <w:rsid w:val="009E1362"/>
    <w:rsid w:val="009F70B1"/>
    <w:rsid w:val="00A01433"/>
    <w:rsid w:val="00A123E1"/>
    <w:rsid w:val="00A12964"/>
    <w:rsid w:val="00A12AC0"/>
    <w:rsid w:val="00A13154"/>
    <w:rsid w:val="00A16FDA"/>
    <w:rsid w:val="00A22350"/>
    <w:rsid w:val="00A415D9"/>
    <w:rsid w:val="00A41F74"/>
    <w:rsid w:val="00A426EE"/>
    <w:rsid w:val="00A506D0"/>
    <w:rsid w:val="00A70F7E"/>
    <w:rsid w:val="00A92D85"/>
    <w:rsid w:val="00A96F32"/>
    <w:rsid w:val="00AA5D73"/>
    <w:rsid w:val="00AD3F34"/>
    <w:rsid w:val="00AD5845"/>
    <w:rsid w:val="00AE2F8C"/>
    <w:rsid w:val="00AE6F88"/>
    <w:rsid w:val="00AF13C4"/>
    <w:rsid w:val="00AF46A9"/>
    <w:rsid w:val="00AF4F5F"/>
    <w:rsid w:val="00AF7A4C"/>
    <w:rsid w:val="00B00CA7"/>
    <w:rsid w:val="00B06ABC"/>
    <w:rsid w:val="00B11E07"/>
    <w:rsid w:val="00B128FA"/>
    <w:rsid w:val="00B12D21"/>
    <w:rsid w:val="00B2613D"/>
    <w:rsid w:val="00B37FBA"/>
    <w:rsid w:val="00B45299"/>
    <w:rsid w:val="00B459E2"/>
    <w:rsid w:val="00B506B5"/>
    <w:rsid w:val="00B633A0"/>
    <w:rsid w:val="00B6462C"/>
    <w:rsid w:val="00B64A78"/>
    <w:rsid w:val="00B66329"/>
    <w:rsid w:val="00B956F3"/>
    <w:rsid w:val="00BA4DF6"/>
    <w:rsid w:val="00BB4664"/>
    <w:rsid w:val="00BC373D"/>
    <w:rsid w:val="00BE160F"/>
    <w:rsid w:val="00BE257F"/>
    <w:rsid w:val="00BF306B"/>
    <w:rsid w:val="00BF5427"/>
    <w:rsid w:val="00C00BB7"/>
    <w:rsid w:val="00C13152"/>
    <w:rsid w:val="00C163FE"/>
    <w:rsid w:val="00C20CAC"/>
    <w:rsid w:val="00C35E41"/>
    <w:rsid w:val="00C46D21"/>
    <w:rsid w:val="00C5027C"/>
    <w:rsid w:val="00C53210"/>
    <w:rsid w:val="00C54411"/>
    <w:rsid w:val="00C578D0"/>
    <w:rsid w:val="00C765F4"/>
    <w:rsid w:val="00C77BAC"/>
    <w:rsid w:val="00C8567B"/>
    <w:rsid w:val="00C914D7"/>
    <w:rsid w:val="00CA4397"/>
    <w:rsid w:val="00CB08A3"/>
    <w:rsid w:val="00CD1177"/>
    <w:rsid w:val="00CD368E"/>
    <w:rsid w:val="00CF115E"/>
    <w:rsid w:val="00D06786"/>
    <w:rsid w:val="00D1273D"/>
    <w:rsid w:val="00D12A46"/>
    <w:rsid w:val="00D21523"/>
    <w:rsid w:val="00D30867"/>
    <w:rsid w:val="00D37794"/>
    <w:rsid w:val="00D4005D"/>
    <w:rsid w:val="00D42929"/>
    <w:rsid w:val="00D4551B"/>
    <w:rsid w:val="00D46A25"/>
    <w:rsid w:val="00D533D9"/>
    <w:rsid w:val="00D63B02"/>
    <w:rsid w:val="00D653F5"/>
    <w:rsid w:val="00D654A8"/>
    <w:rsid w:val="00D670C7"/>
    <w:rsid w:val="00D741C9"/>
    <w:rsid w:val="00D75CE9"/>
    <w:rsid w:val="00D875B2"/>
    <w:rsid w:val="00D974AB"/>
    <w:rsid w:val="00D97F40"/>
    <w:rsid w:val="00DA1B9C"/>
    <w:rsid w:val="00DA3B1F"/>
    <w:rsid w:val="00DA4C7D"/>
    <w:rsid w:val="00DA5592"/>
    <w:rsid w:val="00DB2378"/>
    <w:rsid w:val="00DB26CE"/>
    <w:rsid w:val="00DB6814"/>
    <w:rsid w:val="00DB7DB3"/>
    <w:rsid w:val="00DB7EB1"/>
    <w:rsid w:val="00DC726B"/>
    <w:rsid w:val="00DD2463"/>
    <w:rsid w:val="00DD4B0B"/>
    <w:rsid w:val="00DE6FF1"/>
    <w:rsid w:val="00DF3F8A"/>
    <w:rsid w:val="00E11DD8"/>
    <w:rsid w:val="00E259E1"/>
    <w:rsid w:val="00E31957"/>
    <w:rsid w:val="00E33B8E"/>
    <w:rsid w:val="00E3562C"/>
    <w:rsid w:val="00E36916"/>
    <w:rsid w:val="00E65B1D"/>
    <w:rsid w:val="00E67AEC"/>
    <w:rsid w:val="00E723A6"/>
    <w:rsid w:val="00E75110"/>
    <w:rsid w:val="00E75478"/>
    <w:rsid w:val="00E80072"/>
    <w:rsid w:val="00E82318"/>
    <w:rsid w:val="00E828C4"/>
    <w:rsid w:val="00E93533"/>
    <w:rsid w:val="00E96AD8"/>
    <w:rsid w:val="00EA4A46"/>
    <w:rsid w:val="00EA6F64"/>
    <w:rsid w:val="00EB46FA"/>
    <w:rsid w:val="00EB7130"/>
    <w:rsid w:val="00ED3EBA"/>
    <w:rsid w:val="00ED4EA7"/>
    <w:rsid w:val="00ED4F3D"/>
    <w:rsid w:val="00ED534F"/>
    <w:rsid w:val="00EE0893"/>
    <w:rsid w:val="00EE28E8"/>
    <w:rsid w:val="00EF020C"/>
    <w:rsid w:val="00EF1F0B"/>
    <w:rsid w:val="00EF46FE"/>
    <w:rsid w:val="00F12C10"/>
    <w:rsid w:val="00F14B61"/>
    <w:rsid w:val="00F26570"/>
    <w:rsid w:val="00F34A97"/>
    <w:rsid w:val="00F464F7"/>
    <w:rsid w:val="00F60A53"/>
    <w:rsid w:val="00F6219C"/>
    <w:rsid w:val="00F6451B"/>
    <w:rsid w:val="00F711B3"/>
    <w:rsid w:val="00F72AE6"/>
    <w:rsid w:val="00F74108"/>
    <w:rsid w:val="00F7604B"/>
    <w:rsid w:val="00F825C9"/>
    <w:rsid w:val="00F93D6D"/>
    <w:rsid w:val="00FB3EDD"/>
    <w:rsid w:val="00FB605E"/>
    <w:rsid w:val="00FC7ED8"/>
    <w:rsid w:val="00FE680E"/>
    <w:rsid w:val="00FF09E5"/>
    <w:rsid w:val="00FF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295C21"/>
  <w15:docId w15:val="{794AAFB0-ABD6-444D-A7D5-C9E8A3EBA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val="en-US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after="100"/>
    </w:pPr>
    <w:rPr>
      <w:rFonts w:ascii="Times New Roman" w:eastAsia="Times New Roman" w:hAnsi="Times New Roman"/>
      <w:sz w:val="24"/>
      <w:szCs w:val="24"/>
      <w:lang w:val="en-GB" w:eastAsia="en-GB"/>
    </w:rPr>
  </w:style>
  <w:style w:type="character" w:styleId="Hyperlink">
    <w:name w:val="Hyperlink"/>
    <w:basedOn w:val="Standardskrifttypeiafsnit"/>
    <w:rPr>
      <w:color w:val="0563C1"/>
      <w:u w:val="single"/>
    </w:rPr>
  </w:style>
  <w:style w:type="character" w:styleId="Ulstomtale">
    <w:name w:val="Unresolved Mention"/>
    <w:basedOn w:val="Standardskrifttypeiafsnit"/>
    <w:rPr>
      <w:color w:val="605E5C"/>
      <w:shd w:val="clear" w:color="auto" w:fill="E1DFDD"/>
    </w:rPr>
  </w:style>
  <w:style w:type="character" w:styleId="Kommentarhenvisning">
    <w:name w:val="annotation reference"/>
    <w:basedOn w:val="Standardskrifttypeiafsnit"/>
    <w:uiPriority w:val="99"/>
    <w:semiHidden/>
    <w:unhideWhenUsed/>
    <w:rsid w:val="00AF46A9"/>
    <w:rPr>
      <w:sz w:val="16"/>
      <w:szCs w:val="16"/>
    </w:rPr>
  </w:style>
  <w:style w:type="paragraph" w:styleId="Kommentartekst">
    <w:name w:val="annotation text"/>
    <w:basedOn w:val="Normal"/>
    <w:link w:val="KommentartekstTegn"/>
    <w:uiPriority w:val="99"/>
    <w:semiHidden/>
    <w:unhideWhenUsed/>
    <w:rsid w:val="00AF46A9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uiPriority w:val="99"/>
    <w:semiHidden/>
    <w:rsid w:val="00AF46A9"/>
    <w:rPr>
      <w:sz w:val="20"/>
      <w:szCs w:val="20"/>
      <w:lang w:val="en-US"/>
    </w:rPr>
  </w:style>
  <w:style w:type="paragraph" w:styleId="Kommentaremne">
    <w:name w:val="annotation subject"/>
    <w:basedOn w:val="Kommentartekst"/>
    <w:next w:val="Kommentartekst"/>
    <w:link w:val="KommentaremneTegn"/>
    <w:uiPriority w:val="99"/>
    <w:semiHidden/>
    <w:unhideWhenUsed/>
    <w:rsid w:val="00AF46A9"/>
    <w:rPr>
      <w:b/>
      <w:bCs/>
    </w:rPr>
  </w:style>
  <w:style w:type="character" w:customStyle="1" w:styleId="KommentaremneTegn">
    <w:name w:val="Kommentaremne Tegn"/>
    <w:basedOn w:val="KommentartekstTegn"/>
    <w:link w:val="Kommentaremne"/>
    <w:uiPriority w:val="99"/>
    <w:semiHidden/>
    <w:rsid w:val="00AF46A9"/>
    <w:rPr>
      <w:b/>
      <w:bCs/>
      <w:sz w:val="20"/>
      <w:szCs w:val="20"/>
      <w:lang w:val="en-US"/>
    </w:rPr>
  </w:style>
  <w:style w:type="paragraph" w:styleId="Listeafsnit">
    <w:name w:val="List Paragraph"/>
    <w:basedOn w:val="Normal"/>
    <w:uiPriority w:val="34"/>
    <w:qFormat/>
    <w:rsid w:val="00A123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2D770-89CF-48EE-BFE5-54EAB0A5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rezina</dc:creator>
  <dc:description/>
  <cp:lastModifiedBy>Mark Brezina</cp:lastModifiedBy>
  <cp:revision>27</cp:revision>
  <cp:lastPrinted>2021-06-28T16:21:00Z</cp:lastPrinted>
  <dcterms:created xsi:type="dcterms:W3CDTF">2022-02-03T09:43:00Z</dcterms:created>
  <dcterms:modified xsi:type="dcterms:W3CDTF">2024-01-29T10:23:00Z</dcterms:modified>
</cp:coreProperties>
</file>